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1D05" w:rsidRPr="00FF1D05" w:rsidRDefault="00FF1D05" w:rsidP="00FF1D05">
      <w:pPr>
        <w:spacing w:line="580" w:lineRule="exact"/>
        <w:rPr>
          <w:rFonts w:ascii="仿宋" w:eastAsia="仿宋" w:hAnsi="仿宋"/>
          <w:sz w:val="32"/>
          <w:szCs w:val="32"/>
        </w:rPr>
      </w:pPr>
      <w:r w:rsidRPr="000673C4">
        <w:rPr>
          <w:rFonts w:ascii="仿宋" w:eastAsia="仿宋" w:hAnsi="仿宋" w:hint="eastAsia"/>
          <w:b/>
          <w:sz w:val="32"/>
          <w:szCs w:val="32"/>
        </w:rPr>
        <w:t>附表：</w:t>
      </w:r>
      <w:r>
        <w:rPr>
          <w:rFonts w:ascii="仿宋" w:eastAsia="仿宋" w:hAnsi="仿宋" w:hint="eastAsia"/>
          <w:b/>
          <w:sz w:val="32"/>
          <w:szCs w:val="32"/>
        </w:rPr>
        <w:t xml:space="preserve">  </w:t>
      </w:r>
      <w:r w:rsidRPr="000673C4">
        <w:rPr>
          <w:rFonts w:ascii="仿宋" w:eastAsia="仿宋" w:hAnsi="仿宋" w:hint="eastAsia"/>
          <w:b/>
          <w:sz w:val="32"/>
          <w:szCs w:val="32"/>
        </w:rPr>
        <w:t>食品与生物工程学院硕士研究生教学实践培养</w:t>
      </w:r>
      <w:r>
        <w:rPr>
          <w:rFonts w:ascii="仿宋" w:eastAsia="仿宋" w:hAnsi="仿宋" w:hint="eastAsia"/>
          <w:b/>
          <w:sz w:val="32"/>
          <w:szCs w:val="32"/>
        </w:rPr>
        <w:t>计划</w:t>
      </w:r>
    </w:p>
    <w:tbl>
      <w:tblPr>
        <w:tblW w:w="9544" w:type="dxa"/>
        <w:tblInd w:w="-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2"/>
        <w:gridCol w:w="1106"/>
        <w:gridCol w:w="1540"/>
        <w:gridCol w:w="1470"/>
        <w:gridCol w:w="1716"/>
        <w:gridCol w:w="2340"/>
      </w:tblGrid>
      <w:tr w:rsidR="00032C18" w:rsidRPr="000673C4" w:rsidTr="002A320C">
        <w:tc>
          <w:tcPr>
            <w:tcW w:w="1372" w:type="dxa"/>
            <w:vAlign w:val="center"/>
          </w:tcPr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指导教</w:t>
            </w:r>
          </w:p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师姓名</w:t>
            </w:r>
          </w:p>
        </w:tc>
        <w:tc>
          <w:tcPr>
            <w:tcW w:w="1106" w:type="dxa"/>
            <w:vAlign w:val="center"/>
          </w:tcPr>
          <w:p w:rsidR="00032C18" w:rsidRPr="00B67141" w:rsidRDefault="00A26FFF" w:rsidP="002631F1">
            <w:pPr>
              <w:spacing w:line="600" w:lineRule="exact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石玉刚</w:t>
            </w:r>
          </w:p>
        </w:tc>
        <w:tc>
          <w:tcPr>
            <w:tcW w:w="1540" w:type="dxa"/>
            <w:vAlign w:val="center"/>
          </w:tcPr>
          <w:p w:rsidR="00835A12" w:rsidRDefault="00835A12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学科</w:t>
            </w:r>
          </w:p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专业</w:t>
            </w:r>
          </w:p>
        </w:tc>
        <w:tc>
          <w:tcPr>
            <w:tcW w:w="1470" w:type="dxa"/>
            <w:vAlign w:val="center"/>
          </w:tcPr>
          <w:p w:rsidR="00B67141" w:rsidRPr="00B67141" w:rsidRDefault="00A26FFF" w:rsidP="002631F1">
            <w:pPr>
              <w:snapToGrid w:val="0"/>
              <w:jc w:val="center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现代食品制造</w:t>
            </w:r>
          </w:p>
        </w:tc>
        <w:tc>
          <w:tcPr>
            <w:tcW w:w="1716" w:type="dxa"/>
            <w:vAlign w:val="center"/>
          </w:tcPr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研究方向</w:t>
            </w:r>
            <w:r w:rsidR="002A320C">
              <w:rPr>
                <w:rFonts w:ascii="仿宋" w:eastAsia="仿宋" w:hAnsi="仿宋" w:hint="eastAsia"/>
                <w:bCs/>
                <w:sz w:val="32"/>
                <w:szCs w:val="32"/>
              </w:rPr>
              <w:t>/课程名称</w:t>
            </w:r>
          </w:p>
        </w:tc>
        <w:tc>
          <w:tcPr>
            <w:tcW w:w="2340" w:type="dxa"/>
            <w:vAlign w:val="center"/>
          </w:tcPr>
          <w:p w:rsidR="000E4D25" w:rsidRPr="00B67141" w:rsidRDefault="00EB500E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化工原理，</w:t>
            </w:r>
            <w:r w:rsidR="0057204F">
              <w:rPr>
                <w:rFonts w:ascii="仿宋" w:eastAsia="仿宋" w:hAnsi="仿宋" w:hint="eastAsia"/>
                <w:bCs/>
                <w:sz w:val="28"/>
                <w:szCs w:val="28"/>
              </w:rPr>
              <w:t>食品化学实验</w:t>
            </w:r>
          </w:p>
        </w:tc>
      </w:tr>
      <w:tr w:rsidR="00032C18" w:rsidRPr="000673C4" w:rsidTr="00F730FB">
        <w:trPr>
          <w:trHeight w:val="1004"/>
        </w:trPr>
        <w:tc>
          <w:tcPr>
            <w:tcW w:w="1372" w:type="dxa"/>
            <w:vAlign w:val="center"/>
          </w:tcPr>
          <w:p w:rsidR="00835A12" w:rsidRDefault="00032C18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实践</w:t>
            </w:r>
          </w:p>
          <w:p w:rsidR="00032C18" w:rsidRPr="000673C4" w:rsidRDefault="00032C18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日期</w:t>
            </w:r>
          </w:p>
        </w:tc>
        <w:tc>
          <w:tcPr>
            <w:tcW w:w="8172" w:type="dxa"/>
            <w:gridSpan w:val="5"/>
            <w:vAlign w:val="center"/>
          </w:tcPr>
          <w:p w:rsidR="00032C18" w:rsidRPr="000673C4" w:rsidRDefault="00EF518B" w:rsidP="00EF518B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2020</w:t>
            </w:r>
            <w:r w:rsidR="00B67141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 w:rsidR="0057204F">
              <w:rPr>
                <w:rFonts w:ascii="仿宋" w:eastAsia="仿宋" w:hAnsi="仿宋" w:hint="eastAsia"/>
                <w:bCs/>
                <w:sz w:val="32"/>
                <w:szCs w:val="32"/>
              </w:rPr>
              <w:t>0</w:t>
            </w:r>
            <w:r w:rsidR="004E4FD9">
              <w:rPr>
                <w:rFonts w:ascii="仿宋" w:eastAsia="仿宋" w:hAnsi="仿宋" w:hint="eastAsia"/>
                <w:bCs/>
                <w:sz w:val="32"/>
                <w:szCs w:val="32"/>
              </w:rPr>
              <w:t>9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 w:rsidR="00C26D58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 </w:t>
            </w:r>
            <w:r w:rsidR="0057204F">
              <w:rPr>
                <w:rFonts w:ascii="仿宋" w:eastAsia="仿宋" w:hAnsi="仿宋" w:hint="eastAsia"/>
                <w:bCs/>
                <w:sz w:val="32"/>
                <w:szCs w:val="32"/>
              </w:rPr>
              <w:t>12</w:t>
            </w:r>
            <w:r w:rsidR="00C26D58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  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日 </w:t>
            </w:r>
            <w:r w:rsidR="00C26D58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 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 至</w:t>
            </w: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202</w:t>
            </w:r>
            <w:bookmarkStart w:id="0" w:name="_GoBack"/>
            <w:bookmarkEnd w:id="0"/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1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 w:rsidR="004E4FD9">
              <w:rPr>
                <w:rFonts w:ascii="仿宋" w:eastAsia="仿宋" w:hAnsi="仿宋" w:hint="eastAsia"/>
                <w:bCs/>
                <w:sz w:val="32"/>
                <w:szCs w:val="32"/>
              </w:rPr>
              <w:t>1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 w:rsidR="0057204F">
              <w:rPr>
                <w:rFonts w:ascii="仿宋" w:eastAsia="仿宋" w:hAnsi="仿宋" w:hint="eastAsia"/>
                <w:bCs/>
                <w:sz w:val="32"/>
                <w:szCs w:val="32"/>
              </w:rPr>
              <w:t>31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日</w:t>
            </w:r>
          </w:p>
        </w:tc>
      </w:tr>
      <w:tr w:rsidR="00032C18" w:rsidRPr="000673C4">
        <w:trPr>
          <w:cantSplit/>
        </w:trPr>
        <w:tc>
          <w:tcPr>
            <w:tcW w:w="9544" w:type="dxa"/>
            <w:gridSpan w:val="6"/>
          </w:tcPr>
          <w:p w:rsidR="00032C18" w:rsidRDefault="00032C18" w:rsidP="00F730FB">
            <w:pPr>
              <w:numPr>
                <w:ilvl w:val="0"/>
                <w:numId w:val="1"/>
              </w:numPr>
              <w:spacing w:line="460" w:lineRule="exact"/>
              <w:rPr>
                <w:rFonts w:ascii="仿宋" w:eastAsia="仿宋" w:hAnsi="仿宋"/>
                <w:bCs/>
                <w:sz w:val="30"/>
                <w:szCs w:val="30"/>
              </w:rPr>
            </w:pPr>
            <w:r w:rsidRPr="00A4492E">
              <w:rPr>
                <w:rFonts w:ascii="仿宋" w:eastAsia="仿宋" w:hAnsi="仿宋" w:hint="eastAsia"/>
                <w:bCs/>
                <w:sz w:val="30"/>
                <w:szCs w:val="30"/>
              </w:rPr>
              <w:t>教学实践培养目标（100字之内）</w:t>
            </w:r>
          </w:p>
          <w:p w:rsidR="00032C18" w:rsidRDefault="009D7434" w:rsidP="00C26D58">
            <w:pPr>
              <w:spacing w:line="440" w:lineRule="exact"/>
              <w:ind w:left="720"/>
              <w:rPr>
                <w:rStyle w:val="p101"/>
                <w:rFonts w:ascii="宋体" w:hAnsi="宋体"/>
                <w:sz w:val="24"/>
                <w:szCs w:val="24"/>
              </w:rPr>
            </w:pPr>
            <w:r>
              <w:rPr>
                <w:rStyle w:val="p101"/>
                <w:rFonts w:ascii="仿宋" w:eastAsia="仿宋" w:hAnsi="仿宋" w:hint="eastAsia"/>
                <w:sz w:val="28"/>
                <w:szCs w:val="28"/>
              </w:rPr>
              <w:t>以食品化学的基本</w:t>
            </w:r>
            <w:r>
              <w:rPr>
                <w:rFonts w:ascii="仿宋" w:eastAsia="仿宋" w:hAnsi="仿宋" w:hint="eastAsia"/>
                <w:sz w:val="28"/>
                <w:szCs w:val="28"/>
              </w:rPr>
              <w:t>分析检测技术</w:t>
            </w:r>
            <w:r>
              <w:rPr>
                <w:rStyle w:val="p101"/>
                <w:rFonts w:ascii="仿宋" w:eastAsia="仿宋" w:hAnsi="仿宋" w:hint="eastAsia"/>
                <w:sz w:val="28"/>
                <w:szCs w:val="28"/>
              </w:rPr>
              <w:t>安排教学实践内容，明确在食品化学实验室应该学习的知识。参与实验准备和指导，全面了解食品化学实验及检测技术的原理和指导方法，全面掌握</w:t>
            </w:r>
            <w:r>
              <w:rPr>
                <w:rFonts w:ascii="仿宋" w:eastAsia="仿宋" w:hAnsi="仿宋" w:hint="eastAsia"/>
                <w:sz w:val="28"/>
                <w:szCs w:val="28"/>
              </w:rPr>
              <w:t>食品化学实验中各类仪器的使用和分析操作技能</w:t>
            </w:r>
            <w:r>
              <w:rPr>
                <w:rStyle w:val="p101"/>
                <w:rFonts w:ascii="仿宋" w:eastAsia="仿宋" w:hAnsi="仿宋" w:hint="eastAsia"/>
                <w:sz w:val="28"/>
                <w:szCs w:val="28"/>
              </w:rPr>
              <w:t>，培养研究生指导教学的能力</w:t>
            </w:r>
            <w:r>
              <w:rPr>
                <w:rFonts w:hint="eastAsia"/>
                <w:sz w:val="28"/>
                <w:szCs w:val="28"/>
              </w:rPr>
              <w:t>。</w:t>
            </w:r>
          </w:p>
          <w:p w:rsidR="00C26D58" w:rsidRPr="00F52B30" w:rsidRDefault="00C26D58" w:rsidP="00C26D58">
            <w:pPr>
              <w:spacing w:line="440" w:lineRule="exact"/>
              <w:ind w:firstLineChars="200" w:firstLine="480"/>
              <w:rPr>
                <w:rFonts w:ascii="宋体" w:hAnsi="宋体"/>
                <w:sz w:val="24"/>
              </w:rPr>
            </w:pPr>
          </w:p>
        </w:tc>
      </w:tr>
      <w:tr w:rsidR="00032C18" w:rsidRPr="000673C4">
        <w:trPr>
          <w:cantSplit/>
          <w:trHeight w:val="5291"/>
        </w:trPr>
        <w:tc>
          <w:tcPr>
            <w:tcW w:w="9544" w:type="dxa"/>
            <w:gridSpan w:val="6"/>
          </w:tcPr>
          <w:p w:rsidR="00A4492E" w:rsidRPr="00A4492E" w:rsidRDefault="00032C18" w:rsidP="00A4492E">
            <w:pPr>
              <w:spacing w:line="460" w:lineRule="exact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二、教学实践培养计划（内容、方式、时间安排、地点）：</w:t>
            </w:r>
          </w:p>
          <w:p w:rsidR="009D7434" w:rsidRDefault="009D7434" w:rsidP="009D7434">
            <w:pPr>
              <w:rPr>
                <w:rFonts w:ascii="宋体" w:hAnsi="宋体"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内容：协助指导食品化学实验，实验共30课时，实验项目如下：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 xml:space="preserve">淀粉糊化及酶法制备淀粉糖浆及其葡萄糖值的测定 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大豆分离蛋白的制备及乳化性测定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蛋白质的盐析和透析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花青素的结构、分离及不同pH下的光谱分析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天然花色苷色素在不同食品体系下的降解动力学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酶的专一性及酶促反应速率影响探讨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蛋清溶菌酶的分离和分析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 xml:space="preserve">热烫处理对果蔬色泽、维生素C保存的影响实验 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bCs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抗氧化剂对油脂氧化酸败的影响</w:t>
            </w:r>
          </w:p>
          <w:p w:rsidR="009D7434" w:rsidRDefault="009D7434" w:rsidP="009D7434">
            <w:pPr>
              <w:spacing w:line="460" w:lineRule="exact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实验方式：跟班一起指导</w:t>
            </w:r>
          </w:p>
          <w:p w:rsidR="009D7434" w:rsidRDefault="009D7434" w:rsidP="009D7434">
            <w:pPr>
              <w:spacing w:line="460" w:lineRule="exact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时间安排：每周一天参加实验指导及准备</w:t>
            </w:r>
          </w:p>
          <w:p w:rsidR="00A4492E" w:rsidRPr="00F471FC" w:rsidRDefault="009D7434" w:rsidP="009D7434">
            <w:pPr>
              <w:spacing w:line="360" w:lineRule="auto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地点：食品楼</w:t>
            </w:r>
          </w:p>
        </w:tc>
      </w:tr>
    </w:tbl>
    <w:p w:rsidR="00D47175" w:rsidRPr="00F471FC" w:rsidRDefault="00032C18" w:rsidP="00F471FC">
      <w:pPr>
        <w:rPr>
          <w:rFonts w:ascii="仿宋" w:eastAsia="仿宋" w:hAnsi="仿宋"/>
          <w:sz w:val="32"/>
          <w:szCs w:val="32"/>
        </w:rPr>
      </w:pPr>
      <w:r w:rsidRPr="000673C4">
        <w:rPr>
          <w:rFonts w:ascii="仿宋" w:eastAsia="仿宋" w:hAnsi="仿宋" w:hint="eastAsia"/>
          <w:sz w:val="32"/>
          <w:szCs w:val="32"/>
        </w:rPr>
        <w:t>备注：本表由研究生教学存学院。</w:t>
      </w:r>
    </w:p>
    <w:sectPr w:rsidR="00D47175" w:rsidRPr="00F471FC" w:rsidSect="000673C4">
      <w:pgSz w:w="11906" w:h="16838"/>
      <w:pgMar w:top="2098" w:right="1531" w:bottom="2098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5ADF" w:rsidRDefault="00C25ADF">
      <w:r>
        <w:separator/>
      </w:r>
    </w:p>
  </w:endnote>
  <w:endnote w:type="continuationSeparator" w:id="0">
    <w:p w:rsidR="00C25ADF" w:rsidRDefault="00C25A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ˎ̥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5ADF" w:rsidRDefault="00C25ADF">
      <w:r>
        <w:separator/>
      </w:r>
    </w:p>
  </w:footnote>
  <w:footnote w:type="continuationSeparator" w:id="0">
    <w:p w:rsidR="00C25ADF" w:rsidRDefault="00C25A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46075E"/>
    <w:multiLevelType w:val="hybridMultilevel"/>
    <w:tmpl w:val="43B28456"/>
    <w:lvl w:ilvl="0" w:tplc="4F3E88DE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2E90690"/>
    <w:multiLevelType w:val="hybridMultilevel"/>
    <w:tmpl w:val="E3F85E46"/>
    <w:lvl w:ilvl="0" w:tplc="439E74E4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>
    <w:nsid w:val="277D2C11"/>
    <w:multiLevelType w:val="hybridMultilevel"/>
    <w:tmpl w:val="D5467F46"/>
    <w:lvl w:ilvl="0" w:tplc="2BA49C66">
      <w:start w:val="1"/>
      <w:numFmt w:val="decimal"/>
      <w:lvlText w:val="%1、"/>
      <w:lvlJc w:val="left"/>
      <w:pPr>
        <w:ind w:left="360" w:hanging="360"/>
      </w:pPr>
      <w:rPr>
        <w:rFonts w:ascii="宋体" w:eastAsia="宋体" w:hAnsi="宋体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5DED14BC"/>
    <w:multiLevelType w:val="hybridMultilevel"/>
    <w:tmpl w:val="3F286764"/>
    <w:lvl w:ilvl="0" w:tplc="A386C342">
      <w:start w:val="1"/>
      <w:numFmt w:val="decimal"/>
      <w:lvlText w:val="%1、"/>
      <w:lvlJc w:val="left"/>
      <w:pPr>
        <w:tabs>
          <w:tab w:val="num" w:pos="720"/>
        </w:tabs>
        <w:ind w:left="720" w:hanging="72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>
    <w:nsid w:val="6D3B4E87"/>
    <w:multiLevelType w:val="hybridMultilevel"/>
    <w:tmpl w:val="F53A767C"/>
    <w:lvl w:ilvl="0" w:tplc="E8A2353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726C7B7E"/>
    <w:multiLevelType w:val="hybridMultilevel"/>
    <w:tmpl w:val="BCC66C60"/>
    <w:lvl w:ilvl="0" w:tplc="AFE2E2C8">
      <w:start w:val="1"/>
      <w:numFmt w:val="decimal"/>
      <w:lvlText w:val="%1、"/>
      <w:lvlJc w:val="left"/>
      <w:pPr>
        <w:ind w:left="720" w:hanging="720"/>
      </w:pPr>
      <w:rPr>
        <w:rFonts w:ascii="仿宋" w:eastAsia="仿宋" w:hAnsi="仿宋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zExNjUzNDQ0sDRT0lEKTi0uzszPAykwqgUATpLnYCwAAAA="/>
  </w:docVars>
  <w:rsids>
    <w:rsidRoot w:val="00F75A50"/>
    <w:rsid w:val="00022D06"/>
    <w:rsid w:val="0002773D"/>
    <w:rsid w:val="00032C18"/>
    <w:rsid w:val="000455AC"/>
    <w:rsid w:val="0005137F"/>
    <w:rsid w:val="000567B4"/>
    <w:rsid w:val="00064663"/>
    <w:rsid w:val="000673C4"/>
    <w:rsid w:val="00076A12"/>
    <w:rsid w:val="000870F7"/>
    <w:rsid w:val="000B3926"/>
    <w:rsid w:val="000C1E09"/>
    <w:rsid w:val="000D566D"/>
    <w:rsid w:val="000E3DA6"/>
    <w:rsid w:val="000E4D25"/>
    <w:rsid w:val="00100CB4"/>
    <w:rsid w:val="0010591B"/>
    <w:rsid w:val="001075EA"/>
    <w:rsid w:val="0013637C"/>
    <w:rsid w:val="001637B2"/>
    <w:rsid w:val="00191F9D"/>
    <w:rsid w:val="001B109B"/>
    <w:rsid w:val="001D6BAF"/>
    <w:rsid w:val="002170DA"/>
    <w:rsid w:val="002431CE"/>
    <w:rsid w:val="002631F1"/>
    <w:rsid w:val="0027593E"/>
    <w:rsid w:val="002A320C"/>
    <w:rsid w:val="002A65F2"/>
    <w:rsid w:val="002A6706"/>
    <w:rsid w:val="002B0A22"/>
    <w:rsid w:val="002B41AC"/>
    <w:rsid w:val="002C29B5"/>
    <w:rsid w:val="003103AE"/>
    <w:rsid w:val="003147F7"/>
    <w:rsid w:val="003605D6"/>
    <w:rsid w:val="0036079D"/>
    <w:rsid w:val="0037275B"/>
    <w:rsid w:val="003A4F90"/>
    <w:rsid w:val="003A6BD2"/>
    <w:rsid w:val="003A7F74"/>
    <w:rsid w:val="003C2991"/>
    <w:rsid w:val="003D1B8C"/>
    <w:rsid w:val="003E5E5A"/>
    <w:rsid w:val="003F0DBC"/>
    <w:rsid w:val="00406017"/>
    <w:rsid w:val="00415BFE"/>
    <w:rsid w:val="00437AB4"/>
    <w:rsid w:val="00440458"/>
    <w:rsid w:val="00452F10"/>
    <w:rsid w:val="004B05D6"/>
    <w:rsid w:val="004C3B30"/>
    <w:rsid w:val="004D40DF"/>
    <w:rsid w:val="004D7A38"/>
    <w:rsid w:val="004E4FD9"/>
    <w:rsid w:val="004F2EF0"/>
    <w:rsid w:val="004F64B9"/>
    <w:rsid w:val="00526F64"/>
    <w:rsid w:val="00530291"/>
    <w:rsid w:val="005464D2"/>
    <w:rsid w:val="0055159C"/>
    <w:rsid w:val="0057204F"/>
    <w:rsid w:val="00580312"/>
    <w:rsid w:val="00582D0D"/>
    <w:rsid w:val="005932BA"/>
    <w:rsid w:val="00596CAE"/>
    <w:rsid w:val="005A40D5"/>
    <w:rsid w:val="005A544B"/>
    <w:rsid w:val="005B4706"/>
    <w:rsid w:val="005C48EE"/>
    <w:rsid w:val="00664A5C"/>
    <w:rsid w:val="00674E12"/>
    <w:rsid w:val="006B04EE"/>
    <w:rsid w:val="006B1CB8"/>
    <w:rsid w:val="006D0827"/>
    <w:rsid w:val="006D619E"/>
    <w:rsid w:val="006F3130"/>
    <w:rsid w:val="006F40F2"/>
    <w:rsid w:val="00713EE4"/>
    <w:rsid w:val="007211CE"/>
    <w:rsid w:val="00722062"/>
    <w:rsid w:val="00723525"/>
    <w:rsid w:val="00727622"/>
    <w:rsid w:val="0073464B"/>
    <w:rsid w:val="0075445C"/>
    <w:rsid w:val="00770354"/>
    <w:rsid w:val="00773736"/>
    <w:rsid w:val="00775E15"/>
    <w:rsid w:val="00776FDD"/>
    <w:rsid w:val="007F1897"/>
    <w:rsid w:val="007F3F27"/>
    <w:rsid w:val="0081151A"/>
    <w:rsid w:val="00812A95"/>
    <w:rsid w:val="00835A12"/>
    <w:rsid w:val="00845A76"/>
    <w:rsid w:val="00884D45"/>
    <w:rsid w:val="00885288"/>
    <w:rsid w:val="008F0D4D"/>
    <w:rsid w:val="009044F9"/>
    <w:rsid w:val="00916E8F"/>
    <w:rsid w:val="009443A0"/>
    <w:rsid w:val="00944E85"/>
    <w:rsid w:val="00957B28"/>
    <w:rsid w:val="00965EBD"/>
    <w:rsid w:val="00971243"/>
    <w:rsid w:val="00986618"/>
    <w:rsid w:val="009951D9"/>
    <w:rsid w:val="009A5B8D"/>
    <w:rsid w:val="009C1AEA"/>
    <w:rsid w:val="009C314B"/>
    <w:rsid w:val="009D7434"/>
    <w:rsid w:val="009E79F5"/>
    <w:rsid w:val="00A26FFF"/>
    <w:rsid w:val="00A4492E"/>
    <w:rsid w:val="00AC13B1"/>
    <w:rsid w:val="00AE17C4"/>
    <w:rsid w:val="00AE47AC"/>
    <w:rsid w:val="00B06F7C"/>
    <w:rsid w:val="00B37F80"/>
    <w:rsid w:val="00B44629"/>
    <w:rsid w:val="00B47182"/>
    <w:rsid w:val="00B67141"/>
    <w:rsid w:val="00B83F2C"/>
    <w:rsid w:val="00B86673"/>
    <w:rsid w:val="00B92017"/>
    <w:rsid w:val="00B93986"/>
    <w:rsid w:val="00B94550"/>
    <w:rsid w:val="00B9455F"/>
    <w:rsid w:val="00B9528E"/>
    <w:rsid w:val="00BA5C06"/>
    <w:rsid w:val="00BB1588"/>
    <w:rsid w:val="00BD0A98"/>
    <w:rsid w:val="00BE2CCF"/>
    <w:rsid w:val="00C25ADF"/>
    <w:rsid w:val="00C26D58"/>
    <w:rsid w:val="00C5076C"/>
    <w:rsid w:val="00C62BF4"/>
    <w:rsid w:val="00C675A3"/>
    <w:rsid w:val="00C74BC8"/>
    <w:rsid w:val="00C77320"/>
    <w:rsid w:val="00CC17D9"/>
    <w:rsid w:val="00CE6EBA"/>
    <w:rsid w:val="00D05B2F"/>
    <w:rsid w:val="00D16476"/>
    <w:rsid w:val="00D21262"/>
    <w:rsid w:val="00D40F94"/>
    <w:rsid w:val="00D47175"/>
    <w:rsid w:val="00D5197D"/>
    <w:rsid w:val="00D767B5"/>
    <w:rsid w:val="00D90D94"/>
    <w:rsid w:val="00DC3AE8"/>
    <w:rsid w:val="00DD19FF"/>
    <w:rsid w:val="00DF16A0"/>
    <w:rsid w:val="00E03CF0"/>
    <w:rsid w:val="00E05FC7"/>
    <w:rsid w:val="00E5190C"/>
    <w:rsid w:val="00E53B4B"/>
    <w:rsid w:val="00E56B57"/>
    <w:rsid w:val="00E63D4A"/>
    <w:rsid w:val="00E67CAA"/>
    <w:rsid w:val="00E8343B"/>
    <w:rsid w:val="00EB500E"/>
    <w:rsid w:val="00ED2CEC"/>
    <w:rsid w:val="00EF518B"/>
    <w:rsid w:val="00EF5A27"/>
    <w:rsid w:val="00F1787E"/>
    <w:rsid w:val="00F471FC"/>
    <w:rsid w:val="00F52B30"/>
    <w:rsid w:val="00F54260"/>
    <w:rsid w:val="00F730FB"/>
    <w:rsid w:val="00F73B0A"/>
    <w:rsid w:val="00F75A50"/>
    <w:rsid w:val="00FA0986"/>
    <w:rsid w:val="00FC7F04"/>
    <w:rsid w:val="00FF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0870F7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F75A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F75A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Balloon Text"/>
    <w:basedOn w:val="a"/>
    <w:semiHidden/>
    <w:rsid w:val="00B94550"/>
    <w:rPr>
      <w:sz w:val="18"/>
      <w:szCs w:val="18"/>
    </w:rPr>
  </w:style>
  <w:style w:type="paragraph" w:styleId="a6">
    <w:name w:val="Date"/>
    <w:basedOn w:val="a"/>
    <w:next w:val="a"/>
    <w:link w:val="Char"/>
    <w:rsid w:val="00D47175"/>
    <w:pPr>
      <w:ind w:leftChars="2500" w:left="100"/>
    </w:pPr>
  </w:style>
  <w:style w:type="character" w:customStyle="1" w:styleId="Char">
    <w:name w:val="日期 Char"/>
    <w:link w:val="a6"/>
    <w:rsid w:val="00D47175"/>
    <w:rPr>
      <w:kern w:val="2"/>
      <w:sz w:val="21"/>
      <w:szCs w:val="24"/>
    </w:rPr>
  </w:style>
  <w:style w:type="character" w:customStyle="1" w:styleId="p101">
    <w:name w:val="p101"/>
    <w:basedOn w:val="a0"/>
    <w:rsid w:val="00713EE4"/>
    <w:rPr>
      <w:rFonts w:ascii="ˎ̥" w:hAnsi="ˎ̥" w:hint="default"/>
      <w:sz w:val="21"/>
      <w:szCs w:val="21"/>
    </w:rPr>
  </w:style>
  <w:style w:type="paragraph" w:styleId="a7">
    <w:name w:val="Normal (Web)"/>
    <w:basedOn w:val="a"/>
    <w:rsid w:val="00F52B30"/>
    <w:pPr>
      <w:widowControl/>
      <w:spacing w:before="100" w:beforeAutospacing="1" w:after="100" w:afterAutospacing="1"/>
      <w:jc w:val="left"/>
    </w:pPr>
    <w:rPr>
      <w:rFonts w:ascii="宋体" w:hAnsi="宋体" w:hint="eastAsia"/>
      <w:kern w:val="0"/>
      <w:sz w:val="24"/>
    </w:rPr>
  </w:style>
  <w:style w:type="paragraph" w:styleId="a8">
    <w:name w:val="List Paragraph"/>
    <w:basedOn w:val="a"/>
    <w:uiPriority w:val="34"/>
    <w:qFormat/>
    <w:rsid w:val="00F52B30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0870F7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F75A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F75A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Balloon Text"/>
    <w:basedOn w:val="a"/>
    <w:semiHidden/>
    <w:rsid w:val="00B94550"/>
    <w:rPr>
      <w:sz w:val="18"/>
      <w:szCs w:val="18"/>
    </w:rPr>
  </w:style>
  <w:style w:type="paragraph" w:styleId="a6">
    <w:name w:val="Date"/>
    <w:basedOn w:val="a"/>
    <w:next w:val="a"/>
    <w:link w:val="Char"/>
    <w:rsid w:val="00D47175"/>
    <w:pPr>
      <w:ind w:leftChars="2500" w:left="100"/>
    </w:pPr>
  </w:style>
  <w:style w:type="character" w:customStyle="1" w:styleId="Char">
    <w:name w:val="日期 Char"/>
    <w:link w:val="a6"/>
    <w:rsid w:val="00D47175"/>
    <w:rPr>
      <w:kern w:val="2"/>
      <w:sz w:val="21"/>
      <w:szCs w:val="24"/>
    </w:rPr>
  </w:style>
  <w:style w:type="character" w:customStyle="1" w:styleId="p101">
    <w:name w:val="p101"/>
    <w:basedOn w:val="a0"/>
    <w:rsid w:val="00713EE4"/>
    <w:rPr>
      <w:rFonts w:ascii="ˎ̥" w:hAnsi="ˎ̥" w:hint="default"/>
      <w:sz w:val="21"/>
      <w:szCs w:val="21"/>
    </w:rPr>
  </w:style>
  <w:style w:type="paragraph" w:styleId="a7">
    <w:name w:val="Normal (Web)"/>
    <w:basedOn w:val="a"/>
    <w:rsid w:val="00F52B30"/>
    <w:pPr>
      <w:widowControl/>
      <w:spacing w:before="100" w:beforeAutospacing="1" w:after="100" w:afterAutospacing="1"/>
      <w:jc w:val="left"/>
    </w:pPr>
    <w:rPr>
      <w:rFonts w:ascii="宋体" w:hAnsi="宋体" w:hint="eastAsia"/>
      <w:kern w:val="0"/>
      <w:sz w:val="24"/>
    </w:rPr>
  </w:style>
  <w:style w:type="paragraph" w:styleId="a8">
    <w:name w:val="List Paragraph"/>
    <w:basedOn w:val="a"/>
    <w:uiPriority w:val="34"/>
    <w:qFormat/>
    <w:rsid w:val="00F52B3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0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4287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35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62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160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972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564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61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077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6617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335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443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82062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5592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23018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6581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95940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51473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浙江工商大学食品学院文件</vt:lpstr>
    </vt:vector>
  </TitlesOfParts>
  <Company/>
  <LinksUpToDate>false</LinksUpToDate>
  <CharactersWithSpaces>5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工商大学食品学院文件</dc:title>
  <dc:creator>DELL</dc:creator>
  <cp:lastModifiedBy>admin</cp:lastModifiedBy>
  <cp:revision>3</cp:revision>
  <cp:lastPrinted>2014-12-24T02:51:00Z</cp:lastPrinted>
  <dcterms:created xsi:type="dcterms:W3CDTF">2020-05-29T00:21:00Z</dcterms:created>
  <dcterms:modified xsi:type="dcterms:W3CDTF">2020-05-29T00:22:00Z</dcterms:modified>
</cp:coreProperties>
</file>